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Dietitian Intern</w:t>
      </w:r>
    </w:p>
    <w:bookmarkEnd w:id="20"/>
    <w:p>
      <w:pPr>
        <w:pStyle w:val="BodyText"/>
      </w:pPr>
      <w:r>
        <w:t xml:space="preserve">Sunita Adhikari</w:t>
      </w:r>
      <w:r>
        <w:br/>
      </w:r>
      <w:r>
        <w:t xml:space="preserve">B.Sc. in Nutrition &amp; Dietetics (Final Year)</w:t>
      </w:r>
      <w:r>
        <w:br/>
      </w:r>
      <w:r>
        <w:t xml:space="preserve">Institute of Health Sciences, Kathmandu, Nepal</w:t>
      </w:r>
      <w:r>
        <w:br/>
      </w:r>
      <w:r>
        <w:t xml:space="preserve">Email: sunita.adhikari@ihs.edu.np</w:t>
      </w:r>
      <w:r>
        <w:br/>
      </w:r>
      <w:r>
        <w:t xml:space="preserve">Phone: +977-9841234567</w:t>
      </w:r>
    </w:p>
    <w:p>
      <w:pPr>
        <w:pStyle w:val="BodyText"/>
      </w:pPr>
      <w:r>
        <w:t xml:space="preserve">October 26, 2023</w:t>
      </w:r>
    </w:p>
    <w:p>
      <w:pPr>
        <w:pStyle w:val="BodyText"/>
      </w:pPr>
      <w:r>
        <w:t xml:space="preserve">Hiring Manager</w:t>
      </w:r>
      <w:r>
        <w:br/>
      </w:r>
      <w:r>
        <w:t xml:space="preserve">Nepal Nutrition Alliance (NNA)</w:t>
      </w:r>
      <w:r>
        <w:br/>
      </w:r>
      <w:r>
        <w:t xml:space="preserve">P. O. Box 1054, Kathmandu</w:t>
      </w:r>
      <w:r>
        <w:br/>
      </w:r>
      <w:r>
        <w:t xml:space="preserve">Nepal</w:t>
      </w:r>
    </w:p>
    <w:p>
      <w:pPr>
        <w:pStyle w:val="BodyText"/>
      </w:pPr>
      <w:r>
        <w:t xml:space="preserve">Internship Application for Dietitian Position at Nepal Nutrition Alliance, Kathmandu</w:t>
      </w:r>
    </w:p>
    <w:p>
      <w:pPr>
        <w:pStyle w:val="BodyText"/>
      </w:pPr>
      <w:r>
        <w:t xml:space="preserve">Dear Hiring Manager,</w:t>
      </w:r>
    </w:p>
    <w:p>
      <w:pPr>
        <w:pStyle w:val="BodyText"/>
      </w:pPr>
      <w:r>
        <w:t xml:space="preserve">With profound enthusiasm, I submit my formal Internship Application Letter for the Dietitian Intern position at Nepal Nutrition Alliance (NNA) in Kathmandu. As a dedicated final-year student pursuing a Bachelor of Science in Nutrition &amp; Dietetics from the Institute of Health Sciences, I have meticulously prepared myself to contribute meaningfully to your organization's mission of combating malnutrition and promoting evidence-based dietary practices across Nepal. Having witnessed firsthand the critical nutritional challenges faced by communities in Kathmandu Valley—from childhood stunting in urban slums to diet-related chronic diseases among aging populations—I am deeply motivated to apply my academic training within NNA's transformative framework.</w:t>
      </w:r>
    </w:p>
    <w:p>
      <w:pPr>
        <w:pStyle w:val="BodyText"/>
      </w:pPr>
      <w:r>
        <w:t xml:space="preserve">My academic journey has been intentionally aligned with Nepal's specific nutritional landscape. I have completed advanced coursework in Nepali Food Composition, Community Nutrition, and Clinical Dietetics with a focus on South Asian dietary patterns. During my clinical rotations at Kathmandu Medical College Hospital, I assisted in designing culturally appropriate meal plans for diabetic patients using locally available ingredients like buckwheat (kalo dhal) and millet—addressing both affordability and traditional food preferences. Furthermore, I spearheaded a campus project analyzing micronutrient deficiencies among adolescent girls in Bhaktapur, collaborating with local health workers to implement fortified porridge initiatives using Nepal-grown moringa. This experience solidified my understanding that effective dietetics in Nepal Kathmandu must bridge modern science with cultural humility—a principle I will embody as your Dietitian Intern.</w:t>
      </w:r>
    </w:p>
    <w:p>
      <w:pPr>
        <w:pStyle w:val="BodyText"/>
      </w:pPr>
      <w:r>
        <w:t xml:space="preserve">What distinguishes this opportunity is NNA's pioneering work in integrating traditional Nepali knowledge with contemporary nutrition science. Your recent community kitchens in Thamel, which teach sustainable dietary practices using local herbs like shatavari and ashwagandha, resonate deeply with my belief that a Dietitian must be both a clinical expert and a cultural translator. I am particularly impressed by your partnership with the Ministry of Health to establish school-based nutrition programs addressing Nepal Kathmandu’s rising obesity rates among youth—a challenge requiring the nuanced approach I seek to develop through this internship. Having contributed to similar initiatives during my fieldwork with Sanothimi Community Health Centre, where we reduced anemia prevalence by 18% in rural mothers via iron-rich local recipes, I am confident in my ability to immediately support NNA’s objectives.</w:t>
      </w:r>
    </w:p>
    <w:p>
      <w:pPr>
        <w:pStyle w:val="BodyText"/>
      </w:pPr>
      <w:r>
        <w:t xml:space="preserve">My technical competencies align precisely with the requirements of a Dietitian Intern in Nepal. I am proficient in using Nutritionist Pro software for dietary analysis and possess hands-on experience conducting anthropometric assessments under WHO protocols—critical for monitoring programs across Kathmandu's diverse socioeconomic settings. During my research on "Traditional Fermented Foods &amp; Gut Health in Nepali Communities," I compiled data from 150 households across Kathmandu, demonstrating how foods like gundruk (fermented leafy greens) improve gut microbiota diversity—a finding now being adopted by local health posts. Additionally, I have completed a certified course in Food Safety Management (ISO 22000) and am fluent in Nepali, English, and basic Maithili to facilitate community engagement across Nepal Kathmandu’s linguistic tapestry.</w:t>
      </w:r>
    </w:p>
    <w:p>
      <w:pPr>
        <w:pStyle w:val="BodyText"/>
      </w:pPr>
      <w:r>
        <w:t xml:space="preserve">The significance of this internship extends beyond professional development for me—it represents a commitment to addressing Nepal’s nutritional disparities at the grassroots. Kathmandu's rapid urbanization has created a dual burden of undernutrition and diet-related diseases, yet solutions remain fragmented. NNA’s holistic model, which combines policy advocacy with on-the-ground interventions like your recent 'Healthy School Meals' pilot in Patan Durbar Square, exemplifies the systemic change I aspire to drive. As a Dietitian Intern here, I aim to contribute to your team's efforts in developing cost-effective nutrient-dense meal plans for vulnerable groups—such as street children at Bhanu Mandir or elderly residents of Sundarijal—using Nepal’s abundant yet underutilized resources like bamboo shoot (banshpatra) and local lentils.</w:t>
      </w:r>
    </w:p>
    <w:p>
      <w:pPr>
        <w:pStyle w:val="BodyText"/>
      </w:pPr>
      <w:r>
        <w:t xml:space="preserve">I am especially drawn to NNA's emphasis on empowering community health workers through the "Nutrition Champion" training program, which mirrors my own vision of sustainable impact. In my volunteer role with the Nepal Dietitians Association, I co-designed a 6-week module teaching community volunteers to use simple visual guides for portion control—reducing misinformation about "diet culture" in Nepali households. This experience taught me that a Dietitian must prioritize accessibility: for example, replacing complex calorie counts with visual cues like "one fist of rice" during cooking demonstrations. I am eager to apply this philosophy under NNA’s mentorship, particularly in designing culturally resonant materials for Kathmandu’s diverse ethnic groups including Tamang, Newar, and Magar communities.</w:t>
      </w:r>
    </w:p>
    <w:p>
      <w:pPr>
        <w:pStyle w:val="BodyText"/>
      </w:pPr>
      <w:r>
        <w:t xml:space="preserve">Nepal stands at a pivotal moment where strategic investment in nutrition can transform public health outcomes. As the country advances toward its National Nutrition Strategy 2023-30, organizations like NNA are leading the charge—and I am determined to contribute my energy and skills to this mission. My academic record (CGPA 3.8/4.0), practical field experience, and unwavering commitment to Nepal’s nutritional future position me as a proactive asset for your team. I would welcome the opportunity to discuss how my background in Nepali food systems analysis, community engagement, and clinical dietetics aligns with NNA's vision for sustainable nutrition security in Kathmandu.</w:t>
      </w:r>
    </w:p>
    <w:p>
      <w:pPr>
        <w:pStyle w:val="BodyText"/>
      </w:pPr>
      <w:r>
        <w:t xml:space="preserve">Thank you for considering my application. I am available for an interview at your earliest convenience and have attached my resume, academic transcripts, and a letter of recommendation from Dr. Rajendra Shrestha (Head of Nutrition Department at Institute of Health Sciences). I look forward to the possibility of contributing to NNA's vital work as your Dietitian Intern in Nepal Kathmandu—a city where every meal holds the potential for health transformation.</w:t>
      </w:r>
    </w:p>
    <w:p>
      <w:pPr>
        <w:pStyle w:val="BodyText"/>
      </w:pPr>
      <w:r>
        <w:t xml:space="preserve">Respectfully yours,</w:t>
      </w:r>
      <w:r>
        <w:br/>
      </w:r>
    </w:p>
    <w:p>
      <w:pPr>
        <w:pStyle w:val="BodyText"/>
      </w:pPr>
      <w:r>
        <w:t xml:space="preserve">Sunita Adhikar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dc:title>
  <dc:creator/>
  <cp:keywords/>
  <dcterms:created xsi:type="dcterms:W3CDTF">2025-12-10T02:41:56Z</dcterms:created>
  <dcterms:modified xsi:type="dcterms:W3CDTF">2025-12-10T02:41:56Z</dcterms:modified>
</cp:coreProperties>
</file>

<file path=docProps/custom.xml><?xml version="1.0" encoding="utf-8"?>
<Properties xmlns="http://schemas.openxmlformats.org/officeDocument/2006/custom-properties" xmlns:vt="http://schemas.openxmlformats.org/officeDocument/2006/docPropsVTypes"/>
</file>